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1158e7695b7d47c1f1f36181daa614231d3c8e"/>
      <w:r>
        <w:rPr>
          <w:b/>
        </w:rPr>
        <w:t xml:space="preserve">ПРОТОКОЛ ПРО ПРОВЕДЕННЯ АУКЦІОНУ № BRE001-UA-20240426-49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8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ульга Ігор Вале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ерший аукціон в межах справи № 905/1055/19 про банкрутство ПРИВАТНОГО АКЦІОНЕРНОГО ТОВАРИСТВА «ЄНАКІЄВСЬКИЙ МЕТАЛУРГІЙНИЙ ЗАВОД». До продажу пропонуються товарно-матеріальні цінності ПрАТ "ЄМЗ", а саме Лот № 8-3, до якого входить SK-PVBG4N142 ремкомплект к насосу PV270 20450034293300.</w:t>
      </w:r>
    </w:p>
    <w:p>
      <w:pPr>
        <w:numPr>
          <w:ilvl w:val="0"/>
          <w:numId w:val="1001"/>
        </w:numPr>
        <w:pStyle w:val="Compact"/>
      </w:pPr>
      <w:r>
        <w:t xml:space="preserve">Лот № 8-3: SK-PVBG4N142 ремкомплект до насосу PV270 20450034293300, всього 4 одиниці, вартість лоту 9 360,00 грн. Всі ТМЦ мають гарний технічний ста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9 3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5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51:18Z</dcterms:created>
  <dcterms:modified xsi:type="dcterms:W3CDTF">2024-06-02T1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